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ca2554</w:t>
        </w:r>
      </w:hyperlink>
      <w:r>
        <w:t xml:space="preserve"> </w:t>
      </w:r>
      <w:r>
        <w:t xml:space="preserve">on December 3,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8ca255456d2ef2a5bb114e7eed0c352c95d3a54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ca255456d2ef2a5bb114e7eed0c352c95d3a54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ca255456d2ef2a5bb114e7eed0c352c95d3a54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8ca255456d2ef2a5bb114e7eed0c352c95d3a54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ca255456d2ef2a5bb114e7eed0c352c95d3a54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ca255456d2ef2a5bb114e7eed0c352c95d3a54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3T15:32:42Z</dcterms:created>
  <dcterms:modified xsi:type="dcterms:W3CDTF">2024-12-03T1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